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4571402C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CE0F8A">
        <w:rPr>
          <w:rFonts w:ascii="Helvetica" w:hAnsi="Helvetica"/>
        </w:rPr>
        <w:t>May 4</w:t>
      </w:r>
      <w:r w:rsidR="00CE0F8A" w:rsidRPr="00CE0F8A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297E8A1E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Audrey Taylor</w:t>
      </w:r>
      <w:r w:rsidR="006D1EBA">
        <w:rPr>
          <w:rFonts w:ascii="Helvetica" w:hAnsi="Helvetica"/>
        </w:rPr>
        <w:t xml:space="preserve"> (GSS Representative)</w:t>
      </w:r>
      <w:r w:rsidR="006C3658">
        <w:rPr>
          <w:rFonts w:ascii="Helvetica" w:hAnsi="Helvetica"/>
        </w:rPr>
        <w:t>,</w:t>
      </w:r>
      <w:r w:rsidR="006C3658" w:rsidRPr="006C3658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FA65B7">
        <w:rPr>
          <w:rFonts w:ascii="Helvetica" w:hAnsi="Helvetica"/>
        </w:rPr>
        <w:t>,</w:t>
      </w:r>
      <w:r w:rsidR="009068E4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>Fatima Garcia</w:t>
      </w:r>
      <w:r w:rsidR="009B6250">
        <w:rPr>
          <w:rFonts w:ascii="Helvetica" w:hAnsi="Helvetica"/>
        </w:rPr>
        <w:t xml:space="preserve"> (First Alternate GSS Rep.)</w:t>
      </w:r>
      <w:r w:rsidR="00766D10">
        <w:rPr>
          <w:rFonts w:ascii="Helvetica" w:hAnsi="Helvetica"/>
        </w:rPr>
        <w:t xml:space="preserve">, </w:t>
      </w:r>
      <w:r w:rsidR="00766D10" w:rsidRPr="0064248B">
        <w:rPr>
          <w:rFonts w:ascii="Helvetica" w:hAnsi="Helvetica"/>
        </w:rPr>
        <w:t>David Ester</w:t>
      </w:r>
      <w:r w:rsidR="00766D10">
        <w:rPr>
          <w:rFonts w:ascii="Helvetica" w:hAnsi="Helvetica"/>
        </w:rPr>
        <w:t xml:space="preserve"> (Second Alternate GSS Rep)</w:t>
      </w:r>
      <w:r w:rsidR="004C1890">
        <w:rPr>
          <w:rFonts w:ascii="Helvetica" w:hAnsi="Helvetica"/>
        </w:rPr>
        <w:t>.</w:t>
      </w:r>
      <w:bookmarkStart w:id="0" w:name="_GoBack"/>
      <w:bookmarkEnd w:id="0"/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09EC0ADD" w:rsidR="001D1818" w:rsidRPr="0064248B" w:rsidRDefault="00766D10" w:rsidP="001D1818">
      <w:pPr>
        <w:rPr>
          <w:rFonts w:ascii="Helvetica" w:hAnsi="Helvetica"/>
        </w:rPr>
      </w:pPr>
      <w:proofErr w:type="spellStart"/>
      <w:r w:rsidRPr="0064248B">
        <w:rPr>
          <w:rFonts w:ascii="Helvetica" w:hAnsi="Helvetica"/>
        </w:rPr>
        <w:t>Ania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Sergeenko</w:t>
      </w:r>
      <w:proofErr w:type="spellEnd"/>
      <w:r>
        <w:rPr>
          <w:rFonts w:ascii="Helvetica" w:hAnsi="Helvetica"/>
        </w:rPr>
        <w:t xml:space="preserve"> (DGSC Representative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6D1EBA" w:rsidRPr="0064248B">
        <w:rPr>
          <w:rFonts w:ascii="Helvetica" w:hAnsi="Helvetica"/>
        </w:rPr>
        <w:t xml:space="preserve">Diego </w:t>
      </w:r>
      <w:proofErr w:type="spellStart"/>
      <w:r w:rsidR="006D1EBA" w:rsidRPr="0064248B">
        <w:rPr>
          <w:rFonts w:ascii="Helvetica" w:hAnsi="Helvetica"/>
        </w:rPr>
        <w:t>Martelino</w:t>
      </w:r>
      <w:proofErr w:type="spellEnd"/>
      <w:r w:rsidR="006D1EBA"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 xml:space="preserve">Matthew </w:t>
      </w:r>
      <w:proofErr w:type="spellStart"/>
      <w:r w:rsidRPr="0064248B">
        <w:rPr>
          <w:rFonts w:ascii="Helvetica" w:hAnsi="Helvetica"/>
        </w:rPr>
        <w:t>Deen</w:t>
      </w:r>
      <w:proofErr w:type="spellEnd"/>
      <w:r>
        <w:rPr>
          <w:rFonts w:ascii="Helvetica" w:hAnsi="Helvetica"/>
        </w:rPr>
        <w:t xml:space="preserve"> (Sports Representative),</w:t>
      </w:r>
      <w:r w:rsidRPr="009B6250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53BD41E7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proofErr w:type="spellStart"/>
      <w:r w:rsidR="00766D10">
        <w:rPr>
          <w:rFonts w:ascii="Helvetica" w:hAnsi="Helvetica"/>
        </w:rPr>
        <w:t>Nas</w:t>
      </w:r>
      <w:proofErr w:type="spellEnd"/>
      <w:r w:rsidR="00766D10">
        <w:rPr>
          <w:rFonts w:ascii="Helvetica" w:hAnsi="Helvetica"/>
        </w:rPr>
        <w:t xml:space="preserve"> </w:t>
      </w:r>
      <w:proofErr w:type="spellStart"/>
      <w:r w:rsidR="00766D10">
        <w:rPr>
          <w:rFonts w:ascii="Helvetica" w:hAnsi="Helvetica"/>
        </w:rPr>
        <w:t>Yousefi</w:t>
      </w:r>
      <w:proofErr w:type="spellEnd"/>
    </w:p>
    <w:p w14:paraId="1D5AE0BF" w14:textId="08C2E198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766D10">
        <w:rPr>
          <w:rFonts w:ascii="Helvetica" w:hAnsi="Helvetica"/>
        </w:rPr>
        <w:t>Garrett Muir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3CDE91F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766D10">
        <w:rPr>
          <w:rFonts w:ascii="Helvetica" w:hAnsi="Helvetica"/>
        </w:rPr>
        <w:t xml:space="preserve">Ali </w:t>
      </w:r>
      <w:proofErr w:type="spellStart"/>
      <w:r w:rsidR="00766D10">
        <w:rPr>
          <w:rFonts w:ascii="Helvetica" w:hAnsi="Helvetica"/>
        </w:rPr>
        <w:t>Nejatie</w:t>
      </w:r>
      <w:proofErr w:type="spellEnd"/>
    </w:p>
    <w:p w14:paraId="6CCDF9C7" w14:textId="7B77AD50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766D10">
        <w:rPr>
          <w:rFonts w:ascii="Helvetica" w:hAnsi="Helvetica"/>
        </w:rPr>
        <w:t>Gregory MacNeil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4D2CCAF6" w14:textId="6F975C8A" w:rsidR="009323F4" w:rsidRPr="00F22665" w:rsidRDefault="005E0B0F" w:rsidP="00F530CB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6665D689" w14:textId="0A4FEE5D" w:rsidR="00FD69BC" w:rsidRDefault="00766D10" w:rsidP="00FD69BC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</w:t>
      </w:r>
      <w:r w:rsidR="00245256">
        <w:rPr>
          <w:rFonts w:ascii="Helvetica" w:hAnsi="Helvetica"/>
        </w:rPr>
        <w:t xml:space="preserve">elling structure of the social will be changed to one person selling tokens for the </w:t>
      </w:r>
      <w:r>
        <w:rPr>
          <w:rFonts w:ascii="Helvetica" w:hAnsi="Helvetica"/>
        </w:rPr>
        <w:t>first hour</w:t>
      </w:r>
      <w:r w:rsidR="00245256">
        <w:rPr>
          <w:rFonts w:ascii="Helvetica" w:hAnsi="Helvetica"/>
        </w:rPr>
        <w:t xml:space="preserve"> with two servers</w:t>
      </w:r>
      <w:r>
        <w:rPr>
          <w:rFonts w:ascii="Helvetica" w:hAnsi="Helvetica"/>
        </w:rPr>
        <w:t xml:space="preserve"> at the bar. After this, tokens will be sold at the bar.</w:t>
      </w:r>
    </w:p>
    <w:p w14:paraId="6FB046DF" w14:textId="2424E47D" w:rsidR="00245256" w:rsidRDefault="00245256" w:rsidP="00FD69BC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aucus was asked about lab coat sales. </w:t>
      </w:r>
      <w:r w:rsidR="00F85409">
        <w:rPr>
          <w:rFonts w:ascii="Helvetica" w:hAnsi="Helvetica"/>
        </w:rPr>
        <w:t>The will be sold on May 14</w:t>
      </w:r>
      <w:r w:rsidR="00F85409" w:rsidRPr="00F85409">
        <w:rPr>
          <w:rFonts w:ascii="Helvetica" w:hAnsi="Helvetica"/>
          <w:vertAlign w:val="superscript"/>
        </w:rPr>
        <w:t>th</w:t>
      </w:r>
      <w:r w:rsidR="00F85409">
        <w:rPr>
          <w:rFonts w:ascii="Helvetica" w:hAnsi="Helvetica"/>
        </w:rPr>
        <w:t>, 16</w:t>
      </w:r>
      <w:r w:rsidR="00F85409" w:rsidRPr="00F85409">
        <w:rPr>
          <w:rFonts w:ascii="Helvetica" w:hAnsi="Helvetica"/>
          <w:vertAlign w:val="superscript"/>
        </w:rPr>
        <w:t>th</w:t>
      </w:r>
      <w:r w:rsidR="00F85409">
        <w:rPr>
          <w:rFonts w:ascii="Helvetica" w:hAnsi="Helvetica"/>
        </w:rPr>
        <w:t>, 18</w:t>
      </w:r>
      <w:r w:rsidR="00F85409" w:rsidRPr="00F85409">
        <w:rPr>
          <w:rFonts w:ascii="Helvetica" w:hAnsi="Helvetica"/>
          <w:vertAlign w:val="superscript"/>
        </w:rPr>
        <w:t>th</w:t>
      </w:r>
      <w:r w:rsidR="00F85409">
        <w:rPr>
          <w:rFonts w:ascii="Helvetica" w:hAnsi="Helvetica"/>
        </w:rPr>
        <w:t>.</w:t>
      </w:r>
    </w:p>
    <w:p w14:paraId="16C5D561" w14:textId="1CEDA61C" w:rsidR="005C5DBC" w:rsidRDefault="00245256" w:rsidP="005C5DB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n e-mail will be sent out to sign up</w:t>
      </w:r>
      <w:r w:rsidR="00F85409">
        <w:rPr>
          <w:rFonts w:ascii="Helvetica" w:hAnsi="Helvetica"/>
        </w:rPr>
        <w:t xml:space="preserve"> for shifts.</w:t>
      </w:r>
    </w:p>
    <w:p w14:paraId="640A4DCC" w14:textId="77777777" w:rsidR="005C5DBC" w:rsidRPr="005C5DBC" w:rsidRDefault="005C5DBC" w:rsidP="005C5DBC">
      <w:pPr>
        <w:pStyle w:val="ListParagraph"/>
        <w:ind w:left="2160"/>
        <w:rPr>
          <w:rFonts w:ascii="Helvetica" w:hAnsi="Helvetica"/>
        </w:rPr>
      </w:pPr>
    </w:p>
    <w:p w14:paraId="5414BFFC" w14:textId="147BED62" w:rsidR="00245256" w:rsidRPr="00F85409" w:rsidRDefault="00245256" w:rsidP="00245256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F85409">
        <w:rPr>
          <w:rFonts w:ascii="Helvetica" w:hAnsi="Helvetica"/>
          <w:b/>
        </w:rPr>
        <w:t>DGSC</w:t>
      </w:r>
    </w:p>
    <w:p w14:paraId="714E7302" w14:textId="3EDD3E06" w:rsidR="00245256" w:rsidRDefault="00F85409" w:rsidP="002452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urvey</w:t>
      </w:r>
      <w:r w:rsidR="00245256">
        <w:rPr>
          <w:rFonts w:ascii="Helvetica" w:hAnsi="Helvetica"/>
        </w:rPr>
        <w:t xml:space="preserve"> questions</w:t>
      </w:r>
      <w:r>
        <w:rPr>
          <w:rFonts w:ascii="Helvetica" w:hAnsi="Helvetica"/>
        </w:rPr>
        <w:t xml:space="preserve"> were presented</w:t>
      </w:r>
      <w:r w:rsidR="00245256">
        <w:rPr>
          <w:rFonts w:ascii="Helvetica" w:hAnsi="Helvetica"/>
        </w:rPr>
        <w:t xml:space="preserve"> to</w:t>
      </w:r>
      <w:r>
        <w:rPr>
          <w:rFonts w:ascii="Helvetica" w:hAnsi="Helvetica"/>
        </w:rPr>
        <w:t xml:space="preserve"> the</w:t>
      </w:r>
      <w:r w:rsidR="00245256">
        <w:rPr>
          <w:rFonts w:ascii="Helvetica" w:hAnsi="Helvetica"/>
        </w:rPr>
        <w:t xml:space="preserve"> DGSC</w:t>
      </w:r>
      <w:r>
        <w:rPr>
          <w:rFonts w:ascii="Helvetica" w:hAnsi="Helvetica"/>
        </w:rPr>
        <w:t>.</w:t>
      </w:r>
    </w:p>
    <w:p w14:paraId="1F73D01A" w14:textId="4FA32B28" w:rsidR="00245256" w:rsidRDefault="00245256" w:rsidP="002452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</w:t>
      </w:r>
      <w:r w:rsidR="005C5DBC">
        <w:rPr>
          <w:rFonts w:ascii="Helvetica" w:hAnsi="Helvetica"/>
        </w:rPr>
        <w:t xml:space="preserve"> committee replied that they</w:t>
      </w:r>
      <w:r>
        <w:rPr>
          <w:rFonts w:ascii="Helvetica" w:hAnsi="Helvetica"/>
        </w:rPr>
        <w:t xml:space="preserve"> do not want </w:t>
      </w:r>
      <w:r w:rsidR="005C5DBC">
        <w:rPr>
          <w:rFonts w:ascii="Helvetica" w:hAnsi="Helvetica"/>
        </w:rPr>
        <w:t>there to be questions about</w:t>
      </w:r>
      <w:r>
        <w:rPr>
          <w:rFonts w:ascii="Helvetica" w:hAnsi="Helvetica"/>
        </w:rPr>
        <w:t xml:space="preserve"> finances since they will not be able to do anything about it</w:t>
      </w:r>
      <w:r w:rsidR="009707E3">
        <w:rPr>
          <w:rFonts w:ascii="Helvetica" w:hAnsi="Helvetica"/>
        </w:rPr>
        <w:t>.</w:t>
      </w:r>
    </w:p>
    <w:p w14:paraId="3D56449F" w14:textId="41BB6E87" w:rsidR="00245256" w:rsidRDefault="00245256" w:rsidP="002452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y want to know more about professional development opportunities</w:t>
      </w:r>
      <w:r w:rsidR="005C5DBC">
        <w:rPr>
          <w:rFonts w:ascii="Helvetica" w:hAnsi="Helvetica"/>
        </w:rPr>
        <w:t>.</w:t>
      </w:r>
    </w:p>
    <w:p w14:paraId="1BEABBF6" w14:textId="7A576BD7" w:rsidR="00695C92" w:rsidRDefault="005C5DBC" w:rsidP="002452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t the n</w:t>
      </w:r>
      <w:r w:rsidR="002519F6">
        <w:rPr>
          <w:rFonts w:ascii="Helvetica" w:hAnsi="Helvetica"/>
        </w:rPr>
        <w:t>ext meeting a revised survey will be discussed</w:t>
      </w:r>
      <w:r>
        <w:rPr>
          <w:rFonts w:ascii="Helvetica" w:hAnsi="Helvetica"/>
        </w:rPr>
        <w:t>.</w:t>
      </w:r>
    </w:p>
    <w:p w14:paraId="06D1040E" w14:textId="77777777" w:rsidR="005C5DBC" w:rsidRDefault="005C5DBC" w:rsidP="005C5DBC">
      <w:pPr>
        <w:pStyle w:val="ListParagraph"/>
        <w:ind w:left="2160"/>
        <w:rPr>
          <w:rFonts w:ascii="Helvetica" w:hAnsi="Helvetica"/>
        </w:rPr>
      </w:pPr>
    </w:p>
    <w:p w14:paraId="779DB49B" w14:textId="0DF99D7E" w:rsidR="00223668" w:rsidRPr="005C5DBC" w:rsidRDefault="00223668" w:rsidP="00223668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5C5DBC">
        <w:rPr>
          <w:rFonts w:ascii="Helvetica" w:hAnsi="Helvetica"/>
          <w:b/>
        </w:rPr>
        <w:t>TSSU</w:t>
      </w:r>
    </w:p>
    <w:p w14:paraId="0E47123F" w14:textId="1B9544C3" w:rsidR="00470B57" w:rsidRDefault="005C5DBC" w:rsidP="00470B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f</w:t>
      </w:r>
      <w:r w:rsidR="00223668">
        <w:rPr>
          <w:rFonts w:ascii="Helvetica" w:hAnsi="Helvetica"/>
        </w:rPr>
        <w:t xml:space="preserve">irst general meeting </w:t>
      </w:r>
      <w:r>
        <w:rPr>
          <w:rFonts w:ascii="Helvetica" w:hAnsi="Helvetica"/>
        </w:rPr>
        <w:t xml:space="preserve">will be </w:t>
      </w:r>
      <w:r w:rsidR="00223668">
        <w:rPr>
          <w:rFonts w:ascii="Helvetica" w:hAnsi="Helvetica"/>
        </w:rPr>
        <w:t xml:space="preserve">on </w:t>
      </w:r>
      <w:r>
        <w:rPr>
          <w:rFonts w:ascii="Helvetica" w:hAnsi="Helvetica"/>
        </w:rPr>
        <w:t>M</w:t>
      </w:r>
      <w:r w:rsidR="00223668">
        <w:rPr>
          <w:rFonts w:ascii="Helvetica" w:hAnsi="Helvetica"/>
        </w:rPr>
        <w:t>ay 1</w:t>
      </w:r>
      <w:r w:rsidR="006D1A26">
        <w:rPr>
          <w:rFonts w:ascii="Helvetica" w:hAnsi="Helvetica"/>
        </w:rPr>
        <w:t>6</w:t>
      </w:r>
      <w:r w:rsidR="00223668" w:rsidRPr="00223668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from </w:t>
      </w:r>
      <w:r w:rsidR="006D1A26">
        <w:rPr>
          <w:rFonts w:ascii="Helvetica" w:hAnsi="Helvetica"/>
        </w:rPr>
        <w:t>4:30-6:30</w:t>
      </w:r>
      <w:r>
        <w:rPr>
          <w:rFonts w:ascii="Helvetica" w:hAnsi="Helvetica"/>
        </w:rPr>
        <w:t>pm</w:t>
      </w:r>
      <w:r w:rsidR="006D1A26">
        <w:rPr>
          <w:rFonts w:ascii="Helvetica" w:hAnsi="Helvetica"/>
        </w:rPr>
        <w:t xml:space="preserve"> on </w:t>
      </w:r>
      <w:r>
        <w:rPr>
          <w:rFonts w:ascii="Helvetica" w:hAnsi="Helvetica"/>
        </w:rPr>
        <w:t xml:space="preserve">the </w:t>
      </w:r>
      <w:r w:rsidR="006D1A26">
        <w:rPr>
          <w:rFonts w:ascii="Helvetica" w:hAnsi="Helvetica"/>
        </w:rPr>
        <w:t>Burnaby campus</w:t>
      </w:r>
      <w:r>
        <w:rPr>
          <w:rFonts w:ascii="Helvetica" w:hAnsi="Helvetica"/>
        </w:rPr>
        <w:t>.</w:t>
      </w:r>
    </w:p>
    <w:p w14:paraId="487B9EBE" w14:textId="77777777" w:rsidR="005C5DBC" w:rsidRDefault="005C5DBC" w:rsidP="005C5DBC">
      <w:pPr>
        <w:pStyle w:val="ListParagraph"/>
        <w:ind w:left="2160"/>
        <w:rPr>
          <w:rFonts w:ascii="Helvetica" w:hAnsi="Helvetica"/>
        </w:rPr>
      </w:pPr>
    </w:p>
    <w:p w14:paraId="1EEBA606" w14:textId="5581C176" w:rsidR="00470B57" w:rsidRPr="005C5DBC" w:rsidRDefault="00470B57" w:rsidP="00470B57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5C5DBC">
        <w:rPr>
          <w:rFonts w:ascii="Helvetica" w:hAnsi="Helvetica"/>
          <w:b/>
        </w:rPr>
        <w:t>GSS</w:t>
      </w:r>
    </w:p>
    <w:p w14:paraId="654AB48D" w14:textId="4985B7D0" w:rsidR="00470B57" w:rsidRDefault="005C5DBC" w:rsidP="006D1A2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m</w:t>
      </w:r>
      <w:r w:rsidR="00470B57">
        <w:rPr>
          <w:rFonts w:ascii="Helvetica" w:hAnsi="Helvetica"/>
        </w:rPr>
        <w:t>ay meeting</w:t>
      </w:r>
      <w:r>
        <w:rPr>
          <w:rFonts w:ascii="Helvetica" w:hAnsi="Helvetica"/>
        </w:rPr>
        <w:t xml:space="preserve"> will be</w:t>
      </w:r>
      <w:r w:rsidR="00470B57">
        <w:rPr>
          <w:rFonts w:ascii="Helvetica" w:hAnsi="Helvetica"/>
        </w:rPr>
        <w:t xml:space="preserve"> next week.</w:t>
      </w:r>
    </w:p>
    <w:p w14:paraId="29E989C5" w14:textId="77777777" w:rsidR="005C5DBC" w:rsidRDefault="005C5DBC" w:rsidP="005C5DBC">
      <w:pPr>
        <w:pStyle w:val="ListParagraph"/>
        <w:ind w:left="2160"/>
        <w:rPr>
          <w:rFonts w:ascii="Helvetica" w:hAnsi="Helvetica"/>
        </w:rPr>
      </w:pPr>
    </w:p>
    <w:p w14:paraId="6D5D5B59" w14:textId="189947C0" w:rsidR="005C5DBC" w:rsidRDefault="005C5DBC" w:rsidP="006D1A26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s</w:t>
      </w:r>
    </w:p>
    <w:p w14:paraId="3E7C7C39" w14:textId="4A3C1FE1" w:rsidR="006D1A26" w:rsidRDefault="005C5DBC" w:rsidP="005C5DB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l</w:t>
      </w:r>
      <w:r w:rsidR="006D1A26">
        <w:rPr>
          <w:rFonts w:ascii="Helvetica" w:hAnsi="Helvetica"/>
        </w:rPr>
        <w:t>ast social</w:t>
      </w:r>
      <w:r>
        <w:rPr>
          <w:rFonts w:ascii="Helvetica" w:hAnsi="Helvetica"/>
        </w:rPr>
        <w:t xml:space="preserve"> (dodgeball)</w:t>
      </w:r>
      <w:r w:rsidR="006D1A26">
        <w:rPr>
          <w:rFonts w:ascii="Helvetica" w:hAnsi="Helvetica"/>
        </w:rPr>
        <w:t xml:space="preserve"> cost about </w:t>
      </w:r>
      <w:r>
        <w:rPr>
          <w:rFonts w:ascii="Helvetica" w:hAnsi="Helvetica"/>
        </w:rPr>
        <w:t>$</w:t>
      </w:r>
      <w:r w:rsidR="006D1A26">
        <w:rPr>
          <w:rFonts w:ascii="Helvetica" w:hAnsi="Helvetica"/>
        </w:rPr>
        <w:t>700</w:t>
      </w:r>
      <w:r>
        <w:rPr>
          <w:rFonts w:ascii="Helvetica" w:hAnsi="Helvetica"/>
        </w:rPr>
        <w:t>.</w:t>
      </w:r>
    </w:p>
    <w:p w14:paraId="1C58F675" w14:textId="77377384" w:rsidR="006D1A26" w:rsidRDefault="005C5DBC" w:rsidP="005C5DBC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elling drinks made about $160.</w:t>
      </w:r>
    </w:p>
    <w:p w14:paraId="75F94238" w14:textId="49B99923" w:rsidR="006D1A26" w:rsidRDefault="005C5DBC" w:rsidP="006D1A2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n</w:t>
      </w:r>
      <w:r w:rsidR="006D1A26">
        <w:rPr>
          <w:rFonts w:ascii="Helvetica" w:hAnsi="Helvetica"/>
        </w:rPr>
        <w:t xml:space="preserve">o social in </w:t>
      </w:r>
      <w:r>
        <w:rPr>
          <w:rFonts w:ascii="Helvetica" w:hAnsi="Helvetica"/>
        </w:rPr>
        <w:t>M</w:t>
      </w:r>
      <w:r w:rsidR="006D1A26">
        <w:rPr>
          <w:rFonts w:ascii="Helvetica" w:hAnsi="Helvetica"/>
        </w:rPr>
        <w:t>ay</w:t>
      </w:r>
      <w:r>
        <w:rPr>
          <w:rFonts w:ascii="Helvetica" w:hAnsi="Helvetica"/>
        </w:rPr>
        <w:t xml:space="preserve"> as many people are away.</w:t>
      </w:r>
    </w:p>
    <w:p w14:paraId="2E1420AE" w14:textId="61C37070" w:rsidR="007D36A9" w:rsidRDefault="005C5DBC" w:rsidP="007D36A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n</w:t>
      </w:r>
      <w:r w:rsidR="007D36A9">
        <w:rPr>
          <w:rFonts w:ascii="Helvetica" w:hAnsi="Helvetica"/>
        </w:rPr>
        <w:t xml:space="preserve">ext </w:t>
      </w:r>
      <w:r>
        <w:rPr>
          <w:rFonts w:ascii="Helvetica" w:hAnsi="Helvetica"/>
        </w:rPr>
        <w:t>social will be the softball social in June.</w:t>
      </w:r>
    </w:p>
    <w:p w14:paraId="788985E6" w14:textId="77777777" w:rsidR="005C5DBC" w:rsidRDefault="005C5DBC" w:rsidP="005C5DBC">
      <w:pPr>
        <w:pStyle w:val="ListParagraph"/>
        <w:ind w:left="1440"/>
        <w:rPr>
          <w:rFonts w:ascii="Helvetica" w:hAnsi="Helvetica"/>
        </w:rPr>
      </w:pPr>
    </w:p>
    <w:p w14:paraId="6BEEB062" w14:textId="1149C787" w:rsidR="00EF3F01" w:rsidRDefault="00EF3F01" w:rsidP="00EF3F0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ECS </w:t>
      </w:r>
      <w:r w:rsidR="00ED5E2E">
        <w:rPr>
          <w:rFonts w:ascii="Helvetica" w:hAnsi="Helvetica"/>
        </w:rPr>
        <w:t xml:space="preserve">(electrochemical society) </w:t>
      </w:r>
      <w:r>
        <w:rPr>
          <w:rFonts w:ascii="Helvetica" w:hAnsi="Helvetica"/>
        </w:rPr>
        <w:t>conference</w:t>
      </w:r>
      <w:r w:rsidR="005C5DBC">
        <w:rPr>
          <w:rFonts w:ascii="Helvetica" w:hAnsi="Helvetica"/>
        </w:rPr>
        <w:t>. This is a free event. The organizing committee is inviting</w:t>
      </w:r>
      <w:r>
        <w:rPr>
          <w:rFonts w:ascii="Helvetica" w:hAnsi="Helvetica"/>
        </w:rPr>
        <w:t xml:space="preserve"> speakers </w:t>
      </w:r>
      <w:r w:rsidR="005C5DBC">
        <w:rPr>
          <w:rFonts w:ascii="Helvetica" w:hAnsi="Helvetica"/>
        </w:rPr>
        <w:t>and providing</w:t>
      </w:r>
      <w:r>
        <w:rPr>
          <w:rFonts w:ascii="Helvetica" w:hAnsi="Helvetica"/>
        </w:rPr>
        <w:t xml:space="preserve"> </w:t>
      </w:r>
      <w:r w:rsidR="00ED5E2E">
        <w:rPr>
          <w:rFonts w:ascii="Helvetica" w:hAnsi="Helvetica"/>
        </w:rPr>
        <w:t>free food</w:t>
      </w:r>
      <w:r>
        <w:rPr>
          <w:rFonts w:ascii="Helvetica" w:hAnsi="Helvetica"/>
        </w:rPr>
        <w:t>. They</w:t>
      </w:r>
      <w:r w:rsidR="005C5DBC">
        <w:rPr>
          <w:rFonts w:ascii="Helvetica" w:hAnsi="Helvetica"/>
        </w:rPr>
        <w:t xml:space="preserve"> are planning</w:t>
      </w:r>
      <w:r>
        <w:rPr>
          <w:rFonts w:ascii="Helvetica" w:hAnsi="Helvetica"/>
        </w:rPr>
        <w:t xml:space="preserve"> </w:t>
      </w:r>
      <w:r w:rsidR="005C5DBC">
        <w:rPr>
          <w:rFonts w:ascii="Helvetica" w:hAnsi="Helvetica"/>
        </w:rPr>
        <w:t>to ask for a monetary</w:t>
      </w:r>
      <w:r>
        <w:rPr>
          <w:rFonts w:ascii="Helvetica" w:hAnsi="Helvetica"/>
        </w:rPr>
        <w:t xml:space="preserve"> contribution from the caucus</w:t>
      </w:r>
      <w:r w:rsidR="00ED5E2E">
        <w:rPr>
          <w:rFonts w:ascii="Helvetica" w:hAnsi="Helvetica"/>
        </w:rPr>
        <w:t>.</w:t>
      </w:r>
    </w:p>
    <w:p w14:paraId="56784A87" w14:textId="3B920CFE" w:rsidR="005C5DBC" w:rsidRDefault="005C5DBC" w:rsidP="005C5DB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nference will be held at UBC on July 27</w:t>
      </w:r>
      <w:r w:rsidRPr="005C5DBC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.</w:t>
      </w:r>
    </w:p>
    <w:p w14:paraId="306592CD" w14:textId="56B7E3BC" w:rsidR="005C5DBC" w:rsidRDefault="005C5DBC" w:rsidP="005C5DBC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contributed some money last year.</w:t>
      </w:r>
    </w:p>
    <w:p w14:paraId="67A8964F" w14:textId="77777777" w:rsidR="005C5DBC" w:rsidRPr="005C5DBC" w:rsidRDefault="005C5DBC" w:rsidP="005C5DBC">
      <w:pPr>
        <w:rPr>
          <w:rFonts w:ascii="Helvetica" w:hAnsi="Helvetica"/>
        </w:rPr>
      </w:pPr>
    </w:p>
    <w:p w14:paraId="3245E049" w14:textId="667E269B" w:rsidR="004F7311" w:rsidRDefault="004F7311" w:rsidP="004F7311">
      <w:pPr>
        <w:ind w:left="720"/>
        <w:rPr>
          <w:rFonts w:ascii="Helvetica" w:hAnsi="Helvetica"/>
          <w:b/>
        </w:rPr>
      </w:pPr>
      <w:proofErr w:type="spellStart"/>
      <w:r>
        <w:rPr>
          <w:rFonts w:ascii="Helvetica" w:hAnsi="Helvetica"/>
          <w:b/>
        </w:rPr>
        <w:t>Riembursement</w:t>
      </w:r>
      <w:proofErr w:type="spellEnd"/>
    </w:p>
    <w:p w14:paraId="704E961A" w14:textId="2E556858" w:rsidR="005C5DBC" w:rsidRPr="0064248B" w:rsidRDefault="005C5DBC" w:rsidP="005C5DBC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>reimburse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>Joe Egan $49.85 out of the cash box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>for the Costco run for the dodgeball social</w:t>
      </w:r>
      <w:r w:rsidRPr="0064248B">
        <w:rPr>
          <w:rFonts w:ascii="Helvetica" w:hAnsi="Helvetica"/>
        </w:rPr>
        <w:t>.</w:t>
      </w:r>
    </w:p>
    <w:p w14:paraId="11E16825" w14:textId="77777777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0F65214C" w14:textId="078BF8BF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Garrett Muir</w:t>
      </w:r>
    </w:p>
    <w:p w14:paraId="1FD27B33" w14:textId="5A58AFD4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: Joe Egan</w:t>
      </w:r>
    </w:p>
    <w:p w14:paraId="35BB0985" w14:textId="77777777" w:rsidR="005C5DBC" w:rsidRPr="0064248B" w:rsidRDefault="005C5DBC" w:rsidP="005C5DBC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575CCEB" w14:textId="0F5D8FB9" w:rsidR="005C5DBC" w:rsidRPr="0064248B" w:rsidRDefault="005C5DBC" w:rsidP="005C5DBC">
      <w:pPr>
        <w:pStyle w:val="ListParagraph"/>
        <w:numPr>
          <w:ilvl w:val="0"/>
          <w:numId w:val="6"/>
        </w:numPr>
        <w:rPr>
          <w:rFonts w:ascii="Helvetica" w:hAnsi="Helvetica"/>
        </w:rPr>
      </w:pPr>
      <w:r w:rsidRPr="0064248B">
        <w:rPr>
          <w:rFonts w:ascii="Helvetica" w:hAnsi="Helvetica"/>
        </w:rPr>
        <w:lastRenderedPageBreak/>
        <w:t xml:space="preserve">MOVED to </w:t>
      </w:r>
      <w:r>
        <w:rPr>
          <w:rFonts w:ascii="Helvetica" w:hAnsi="Helvetica"/>
        </w:rPr>
        <w:t>reimburse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Ali </w:t>
      </w:r>
      <w:proofErr w:type="spellStart"/>
      <w:r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$635.26 out of the trust fun</w:t>
      </w:r>
      <w:r w:rsidRPr="0064248B">
        <w:rPr>
          <w:rFonts w:ascii="Helvetica" w:hAnsi="Helvetica"/>
        </w:rPr>
        <w:t xml:space="preserve"> </w:t>
      </w:r>
      <w:r>
        <w:rPr>
          <w:rFonts w:ascii="Helvetica" w:hAnsi="Helvetica"/>
        </w:rPr>
        <w:t>for the keg, the bottled liquor, and the pizza from the dodgeball social</w:t>
      </w:r>
      <w:r w:rsidRPr="0064248B">
        <w:rPr>
          <w:rFonts w:ascii="Helvetica" w:hAnsi="Helvetica"/>
        </w:rPr>
        <w:t>.</w:t>
      </w:r>
    </w:p>
    <w:p w14:paraId="03431337" w14:textId="7695F25B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3F44CF2A" w14:textId="4A8D5A6B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 David Ester</w:t>
      </w:r>
    </w:p>
    <w:p w14:paraId="4DCC6237" w14:textId="47502509" w:rsidR="005C5DBC" w:rsidRDefault="005C5DBC" w:rsidP="005C5DBC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34E0AE4D" w14:textId="77777777" w:rsidR="005C5DBC" w:rsidRPr="0064248B" w:rsidRDefault="005C5DBC" w:rsidP="005C5DBC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1E3EED8" w14:textId="77777777" w:rsidR="005C5DBC" w:rsidRPr="005C5DBC" w:rsidRDefault="005C5DBC" w:rsidP="005C5DBC">
      <w:pPr>
        <w:rPr>
          <w:rFonts w:ascii="Helvetica" w:hAnsi="Helvetica"/>
        </w:rPr>
      </w:pPr>
    </w:p>
    <w:p w14:paraId="3989B451" w14:textId="267C3117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13104E">
        <w:rPr>
          <w:rFonts w:ascii="Helvetica" w:hAnsi="Helvetica"/>
          <w:i/>
        </w:rPr>
        <w:t>10:03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42595" w14:textId="77777777" w:rsidR="00B34D30" w:rsidRDefault="00B34D30" w:rsidP="000B44FE">
      <w:pPr>
        <w:spacing w:after="0" w:line="240" w:lineRule="auto"/>
      </w:pPr>
      <w:r>
        <w:separator/>
      </w:r>
    </w:p>
  </w:endnote>
  <w:endnote w:type="continuationSeparator" w:id="0">
    <w:p w14:paraId="2D957455" w14:textId="77777777" w:rsidR="00B34D30" w:rsidRDefault="00B34D30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95CA7" w14:textId="77777777" w:rsidR="00B34D30" w:rsidRDefault="00B34D30" w:rsidP="000B44FE">
      <w:pPr>
        <w:spacing w:after="0" w:line="240" w:lineRule="auto"/>
      </w:pPr>
      <w:r>
        <w:separator/>
      </w:r>
    </w:p>
  </w:footnote>
  <w:footnote w:type="continuationSeparator" w:id="0">
    <w:p w14:paraId="03A1A08E" w14:textId="77777777" w:rsidR="00B34D30" w:rsidRDefault="00B34D30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D7C655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qoFAGjPwCMtAAAA"/>
  </w:docVars>
  <w:rsids>
    <w:rsidRoot w:val="0064248B"/>
    <w:rsid w:val="00006AF9"/>
    <w:rsid w:val="00011336"/>
    <w:rsid w:val="0005024A"/>
    <w:rsid w:val="0005214D"/>
    <w:rsid w:val="00066F5C"/>
    <w:rsid w:val="00071674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05C7"/>
    <w:rsid w:val="000F2D9D"/>
    <w:rsid w:val="00117201"/>
    <w:rsid w:val="00121C12"/>
    <w:rsid w:val="00122D0F"/>
    <w:rsid w:val="0013104E"/>
    <w:rsid w:val="0014234C"/>
    <w:rsid w:val="001429C8"/>
    <w:rsid w:val="00143E4A"/>
    <w:rsid w:val="00196E51"/>
    <w:rsid w:val="001A19F0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23668"/>
    <w:rsid w:val="00225908"/>
    <w:rsid w:val="0023163B"/>
    <w:rsid w:val="00237BA3"/>
    <w:rsid w:val="00242122"/>
    <w:rsid w:val="00245256"/>
    <w:rsid w:val="00250DF7"/>
    <w:rsid w:val="002519F6"/>
    <w:rsid w:val="00260100"/>
    <w:rsid w:val="002601FB"/>
    <w:rsid w:val="00272789"/>
    <w:rsid w:val="00273674"/>
    <w:rsid w:val="002771E2"/>
    <w:rsid w:val="0028191E"/>
    <w:rsid w:val="00286E69"/>
    <w:rsid w:val="002A186D"/>
    <w:rsid w:val="002B6149"/>
    <w:rsid w:val="002E2924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91944"/>
    <w:rsid w:val="003A3CC3"/>
    <w:rsid w:val="003A3FC6"/>
    <w:rsid w:val="003A6ACA"/>
    <w:rsid w:val="003B6279"/>
    <w:rsid w:val="003C72E9"/>
    <w:rsid w:val="003E0FCB"/>
    <w:rsid w:val="003E5805"/>
    <w:rsid w:val="003F3D31"/>
    <w:rsid w:val="004003A4"/>
    <w:rsid w:val="00422D92"/>
    <w:rsid w:val="00441905"/>
    <w:rsid w:val="004472CE"/>
    <w:rsid w:val="00453AE6"/>
    <w:rsid w:val="00470B57"/>
    <w:rsid w:val="00475FA1"/>
    <w:rsid w:val="0047743A"/>
    <w:rsid w:val="004808C1"/>
    <w:rsid w:val="00481445"/>
    <w:rsid w:val="004A1758"/>
    <w:rsid w:val="004A3194"/>
    <w:rsid w:val="004C1890"/>
    <w:rsid w:val="004D1256"/>
    <w:rsid w:val="004E3067"/>
    <w:rsid w:val="004F7311"/>
    <w:rsid w:val="00506E72"/>
    <w:rsid w:val="00512DAA"/>
    <w:rsid w:val="00527471"/>
    <w:rsid w:val="00545480"/>
    <w:rsid w:val="00555A7D"/>
    <w:rsid w:val="00557258"/>
    <w:rsid w:val="0056190C"/>
    <w:rsid w:val="0056362F"/>
    <w:rsid w:val="0057014C"/>
    <w:rsid w:val="00573398"/>
    <w:rsid w:val="005B3367"/>
    <w:rsid w:val="005B6085"/>
    <w:rsid w:val="005C5DBC"/>
    <w:rsid w:val="005D1BB1"/>
    <w:rsid w:val="005D6C53"/>
    <w:rsid w:val="005E0B0F"/>
    <w:rsid w:val="005F49FC"/>
    <w:rsid w:val="005F6704"/>
    <w:rsid w:val="00607A8B"/>
    <w:rsid w:val="0061094B"/>
    <w:rsid w:val="00635B2B"/>
    <w:rsid w:val="00635F16"/>
    <w:rsid w:val="0064248B"/>
    <w:rsid w:val="00646DDF"/>
    <w:rsid w:val="00654E37"/>
    <w:rsid w:val="006839FE"/>
    <w:rsid w:val="00695C92"/>
    <w:rsid w:val="006B7780"/>
    <w:rsid w:val="006C16C1"/>
    <w:rsid w:val="006C3658"/>
    <w:rsid w:val="006C5134"/>
    <w:rsid w:val="006D0041"/>
    <w:rsid w:val="006D1A26"/>
    <w:rsid w:val="006D1EBA"/>
    <w:rsid w:val="006F7E54"/>
    <w:rsid w:val="00702BF4"/>
    <w:rsid w:val="0070702A"/>
    <w:rsid w:val="00734BE3"/>
    <w:rsid w:val="007563AE"/>
    <w:rsid w:val="00760C15"/>
    <w:rsid w:val="00766D10"/>
    <w:rsid w:val="00785B0A"/>
    <w:rsid w:val="00792ED4"/>
    <w:rsid w:val="007A09E7"/>
    <w:rsid w:val="007A655A"/>
    <w:rsid w:val="007A67E5"/>
    <w:rsid w:val="007A73BF"/>
    <w:rsid w:val="007B5ACA"/>
    <w:rsid w:val="007D36A9"/>
    <w:rsid w:val="007D56A6"/>
    <w:rsid w:val="007D5A8D"/>
    <w:rsid w:val="00820CB9"/>
    <w:rsid w:val="00822756"/>
    <w:rsid w:val="00843109"/>
    <w:rsid w:val="00850D2E"/>
    <w:rsid w:val="008641E5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24DBC"/>
    <w:rsid w:val="009323F4"/>
    <w:rsid w:val="00935C9B"/>
    <w:rsid w:val="0096424A"/>
    <w:rsid w:val="00964E57"/>
    <w:rsid w:val="0096788F"/>
    <w:rsid w:val="009707E3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121E6"/>
    <w:rsid w:val="00A308FB"/>
    <w:rsid w:val="00A317B0"/>
    <w:rsid w:val="00A563B7"/>
    <w:rsid w:val="00A62856"/>
    <w:rsid w:val="00A662AE"/>
    <w:rsid w:val="00A80245"/>
    <w:rsid w:val="00A82CA5"/>
    <w:rsid w:val="00A8530F"/>
    <w:rsid w:val="00A96F58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4D30"/>
    <w:rsid w:val="00B428BA"/>
    <w:rsid w:val="00B4516E"/>
    <w:rsid w:val="00B46535"/>
    <w:rsid w:val="00B505EA"/>
    <w:rsid w:val="00B555C9"/>
    <w:rsid w:val="00B658AD"/>
    <w:rsid w:val="00B71E0F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F39BF"/>
    <w:rsid w:val="00C014A9"/>
    <w:rsid w:val="00C10BAF"/>
    <w:rsid w:val="00C14EFF"/>
    <w:rsid w:val="00C4124E"/>
    <w:rsid w:val="00C46516"/>
    <w:rsid w:val="00C56A33"/>
    <w:rsid w:val="00C7404D"/>
    <w:rsid w:val="00C763F6"/>
    <w:rsid w:val="00C925F8"/>
    <w:rsid w:val="00C94702"/>
    <w:rsid w:val="00C96859"/>
    <w:rsid w:val="00CB0DB3"/>
    <w:rsid w:val="00CB2772"/>
    <w:rsid w:val="00CB757D"/>
    <w:rsid w:val="00CE0F8A"/>
    <w:rsid w:val="00CE61C4"/>
    <w:rsid w:val="00CE7177"/>
    <w:rsid w:val="00D0318D"/>
    <w:rsid w:val="00D26027"/>
    <w:rsid w:val="00D27AFD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7431D"/>
    <w:rsid w:val="00EA28F3"/>
    <w:rsid w:val="00EA61CD"/>
    <w:rsid w:val="00ED0EAB"/>
    <w:rsid w:val="00ED5E2E"/>
    <w:rsid w:val="00ED7D57"/>
    <w:rsid w:val="00EE27B9"/>
    <w:rsid w:val="00EF318B"/>
    <w:rsid w:val="00EF3F01"/>
    <w:rsid w:val="00F04720"/>
    <w:rsid w:val="00F17567"/>
    <w:rsid w:val="00F22665"/>
    <w:rsid w:val="00F530CB"/>
    <w:rsid w:val="00F54FFB"/>
    <w:rsid w:val="00F6698A"/>
    <w:rsid w:val="00F70CCA"/>
    <w:rsid w:val="00F85409"/>
    <w:rsid w:val="00F90292"/>
    <w:rsid w:val="00F959E9"/>
    <w:rsid w:val="00FA0D54"/>
    <w:rsid w:val="00FA65B7"/>
    <w:rsid w:val="00FC4C68"/>
    <w:rsid w:val="00FC4F21"/>
    <w:rsid w:val="00FC6F97"/>
    <w:rsid w:val="00FD5E07"/>
    <w:rsid w:val="00FD69BC"/>
    <w:rsid w:val="00FD6C4F"/>
    <w:rsid w:val="00FE1F71"/>
    <w:rsid w:val="00FE3140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27035-DFBC-4E59-B5D3-6402A5218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24</cp:revision>
  <cp:lastPrinted>2018-05-17T15:53:00Z</cp:lastPrinted>
  <dcterms:created xsi:type="dcterms:W3CDTF">2018-05-04T16:16:00Z</dcterms:created>
  <dcterms:modified xsi:type="dcterms:W3CDTF">2018-05-17T15:53:00Z</dcterms:modified>
</cp:coreProperties>
</file>